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 Mar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5 Greenwood Av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andrea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55986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